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32CB26C6" w14:textId="663B6E6F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layer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DE0190E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3066E0A8" w14:textId="2F37C541" w:rsidR="004E5100" w:rsidRDefault="004E5100" w:rsidP="004E5100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Mouse controller</w:t>
      </w:r>
      <w:bookmarkStart w:id="0" w:name="_GoBack"/>
      <w:bookmarkEnd w:id="0"/>
    </w:p>
    <w:p w14:paraId="05CCC944" w14:textId="77777777" w:rsidR="00A94EEE" w:rsidRDefault="00A94EEE" w:rsidP="00A94EEE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Gamepad controller</w:t>
      </w:r>
    </w:p>
    <w:p w14:paraId="099720AA" w14:textId="6FD4FE12" w:rsidR="00A94EEE" w:rsidRDefault="00A94EEE" w:rsidP="00711E57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Decide controller layout</w:t>
      </w:r>
    </w:p>
    <w:p w14:paraId="5221B8C1" w14:textId="77777777" w:rsidR="00B268E8" w:rsidRDefault="00B268E8" w:rsidP="00B268E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Level designer code</w:t>
      </w: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rwUAos53nCwAAAA="/>
  </w:docVars>
  <w:rsids>
    <w:rsidRoot w:val="00837214"/>
    <w:rsid w:val="000A05B4"/>
    <w:rsid w:val="000A4E91"/>
    <w:rsid w:val="000F355D"/>
    <w:rsid w:val="003932B8"/>
    <w:rsid w:val="004E1C62"/>
    <w:rsid w:val="004E5100"/>
    <w:rsid w:val="005B3B38"/>
    <w:rsid w:val="00650F94"/>
    <w:rsid w:val="00711E57"/>
    <w:rsid w:val="007378B3"/>
    <w:rsid w:val="007E02D5"/>
    <w:rsid w:val="00816AEA"/>
    <w:rsid w:val="00837214"/>
    <w:rsid w:val="00A368FF"/>
    <w:rsid w:val="00A56F41"/>
    <w:rsid w:val="00A94EEE"/>
    <w:rsid w:val="00B268E8"/>
    <w:rsid w:val="00BA7D84"/>
    <w:rsid w:val="00BF47CC"/>
    <w:rsid w:val="00C338C6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23</cp:revision>
  <dcterms:created xsi:type="dcterms:W3CDTF">2020-02-17T19:31:00Z</dcterms:created>
  <dcterms:modified xsi:type="dcterms:W3CDTF">2020-02-18T23:16:00Z</dcterms:modified>
</cp:coreProperties>
</file>